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C8C7" w14:textId="00B2C1CD" w:rsidR="0042209B" w:rsidRPr="009D5519" w:rsidRDefault="0042209B" w:rsidP="0042209B">
      <w:pPr>
        <w:jc w:val="center"/>
      </w:pPr>
    </w:p>
    <w:p w14:paraId="442B7598" w14:textId="187F6A90" w:rsidR="0042209B" w:rsidRDefault="00E4469E" w:rsidP="00FF7815">
      <w:pPr>
        <w:jc w:val="center"/>
        <w:rPr>
          <w:rFonts w:ascii="Century Gothic" w:hAnsi="Century Gothic"/>
          <w:b/>
          <w:sz w:val="32"/>
          <w:szCs w:val="32"/>
        </w:rPr>
      </w:pPr>
      <w:r w:rsidRPr="57325B6F">
        <w:rPr>
          <w:rFonts w:ascii="Century Gothic" w:hAnsi="Century Gothic"/>
          <w:b/>
          <w:sz w:val="32"/>
          <w:szCs w:val="32"/>
        </w:rPr>
        <w:t xml:space="preserve">Occupational and Professional Licensing </w:t>
      </w:r>
    </w:p>
    <w:p w14:paraId="0246FB4A" w14:textId="77777777" w:rsidR="00A27D42" w:rsidRDefault="00A27D42" w:rsidP="00FF7815">
      <w:pPr>
        <w:jc w:val="center"/>
        <w:rPr>
          <w:rFonts w:ascii="Century Gothic" w:hAnsi="Century Gothic"/>
          <w:b/>
        </w:rPr>
      </w:pPr>
    </w:p>
    <w:p w14:paraId="782306EB" w14:textId="4A6BA035" w:rsidR="00A27D42" w:rsidRDefault="00A27D42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District of Columbia Board of </w:t>
      </w:r>
      <w:r w:rsidR="00E413EF" w:rsidRPr="00E413EF">
        <w:rPr>
          <w:rFonts w:ascii="Century Gothic" w:hAnsi="Century Gothic"/>
          <w:b/>
        </w:rPr>
        <w:t>Professional Engineers</w:t>
      </w:r>
    </w:p>
    <w:p w14:paraId="307C4562" w14:textId="04F69CE8" w:rsidR="00A27D42" w:rsidRDefault="00513534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bCs/>
        </w:rPr>
        <w:t>June 22</w:t>
      </w:r>
      <w:r w:rsidR="3EFF8B55" w:rsidRPr="57C8FD26">
        <w:rPr>
          <w:rFonts w:ascii="Century Gothic" w:hAnsi="Century Gothic"/>
          <w:b/>
          <w:bCs/>
        </w:rPr>
        <w:t>, 202</w:t>
      </w:r>
      <w:r w:rsidR="005F7286">
        <w:rPr>
          <w:rFonts w:ascii="Century Gothic" w:hAnsi="Century Gothic"/>
          <w:b/>
          <w:bCs/>
        </w:rPr>
        <w:t>3</w:t>
      </w:r>
    </w:p>
    <w:p w14:paraId="2A7E94AC" w14:textId="774D0F3D" w:rsidR="00A27D42" w:rsidRDefault="00727B79" w:rsidP="00A27D42">
      <w:pPr>
        <w:tabs>
          <w:tab w:val="center" w:pos="4320"/>
          <w:tab w:val="left" w:pos="6747"/>
        </w:tabs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Administrative Approval </w:t>
      </w:r>
      <w:r w:rsidR="00A27D42">
        <w:rPr>
          <w:rFonts w:ascii="Century Gothic" w:hAnsi="Century Gothic"/>
          <w:b/>
        </w:rPr>
        <w:t>Application List</w:t>
      </w:r>
    </w:p>
    <w:p w14:paraId="76369D0C" w14:textId="21DC861D" w:rsidR="00DC0E4C" w:rsidRPr="006A2CCA" w:rsidRDefault="00DC0E4C" w:rsidP="006A2CCA">
      <w:pPr>
        <w:tabs>
          <w:tab w:val="center" w:pos="4320"/>
          <w:tab w:val="left" w:pos="6747"/>
        </w:tabs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0A9AD847" w14:textId="01C6785A" w:rsidR="00E413EF" w:rsidRPr="00CC5AE6" w:rsidRDefault="1829D674" w:rsidP="57325B6F">
      <w:pPr>
        <w:shd w:val="clear" w:color="auto" w:fill="FFFFFF" w:themeFill="background1"/>
        <w:textAlignment w:val="baseline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57325B6F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PE </w:t>
      </w:r>
      <w:r w:rsidR="006352D6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>Endorsement</w:t>
      </w:r>
      <w:r w:rsidR="00F918DD" w:rsidRPr="00CC5AE6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(</w:t>
      </w:r>
      <w:r w:rsidR="00691AAD">
        <w:rPr>
          <w:rFonts w:ascii="Times New Roman" w:hAnsi="Times New Roman" w:cs="Times New Roman"/>
          <w:b/>
          <w:bCs/>
          <w:sz w:val="22"/>
          <w:szCs w:val="22"/>
          <w:u w:val="single"/>
        </w:rPr>
        <w:t>39</w:t>
      </w:r>
      <w:r w:rsidR="007F35EB">
        <w:rPr>
          <w:rFonts w:ascii="Times New Roman" w:hAnsi="Times New Roman" w:cs="Times New Roman"/>
          <w:b/>
          <w:bCs/>
          <w:sz w:val="22"/>
          <w:szCs w:val="22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250"/>
        <w:gridCol w:w="2250"/>
      </w:tblGrid>
      <w:tr w:rsidR="006A2CCA" w14:paraId="36F9598C" w14:textId="77777777" w:rsidTr="005F7286">
        <w:tc>
          <w:tcPr>
            <w:tcW w:w="2515" w:type="dxa"/>
          </w:tcPr>
          <w:p w14:paraId="4F31CBF6" w14:textId="4AC33DBD" w:rsidR="006A2CCA" w:rsidRPr="00C422CC" w:rsidRDefault="0033787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rian Zach</w:t>
            </w:r>
          </w:p>
        </w:tc>
        <w:tc>
          <w:tcPr>
            <w:tcW w:w="2250" w:type="dxa"/>
          </w:tcPr>
          <w:p w14:paraId="446A7EAC" w14:textId="781C8B63" w:rsidR="006A2CCA" w:rsidRPr="00C422CC" w:rsidRDefault="00031D32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Winchester </w:t>
            </w:r>
            <w:proofErr w:type="spellStart"/>
            <w:r w:rsidR="00AA398D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Falbe</w:t>
            </w:r>
            <w:proofErr w:type="spellEnd"/>
          </w:p>
        </w:tc>
        <w:tc>
          <w:tcPr>
            <w:tcW w:w="2250" w:type="dxa"/>
          </w:tcPr>
          <w:p w14:paraId="448A7250" w14:textId="3B0F807D" w:rsidR="006A2CCA" w:rsidRPr="00C422CC" w:rsidRDefault="00DD224E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adam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Friedl</w:t>
            </w:r>
            <w:proofErr w:type="spellEnd"/>
          </w:p>
        </w:tc>
      </w:tr>
      <w:tr w:rsidR="006A2CCA" w14:paraId="0D2A42EA" w14:textId="77777777" w:rsidTr="005F7286">
        <w:tc>
          <w:tcPr>
            <w:tcW w:w="2515" w:type="dxa"/>
          </w:tcPr>
          <w:p w14:paraId="16ED33AB" w14:textId="736CB005" w:rsidR="006A2CCA" w:rsidRPr="00C422CC" w:rsidRDefault="00D41BC9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eh</w:t>
            </w:r>
            <w:r w:rsidR="00DF62B5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noush</w:t>
            </w:r>
            <w:proofErr w:type="spellEnd"/>
            <w:r w:rsidR="00DF62B5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Mitchell</w:t>
            </w:r>
          </w:p>
        </w:tc>
        <w:tc>
          <w:tcPr>
            <w:tcW w:w="2250" w:type="dxa"/>
          </w:tcPr>
          <w:p w14:paraId="24E3D880" w14:textId="5653AC0A" w:rsidR="006A2CCA" w:rsidRPr="00C422CC" w:rsidRDefault="00DF62B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Gregory Robinson</w:t>
            </w:r>
          </w:p>
        </w:tc>
        <w:tc>
          <w:tcPr>
            <w:tcW w:w="2250" w:type="dxa"/>
          </w:tcPr>
          <w:p w14:paraId="53F574E0" w14:textId="32EAB4DA" w:rsidR="006A2CCA" w:rsidRPr="00C422CC" w:rsidRDefault="00DF62B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elly Baxter</w:t>
            </w:r>
          </w:p>
        </w:tc>
      </w:tr>
      <w:tr w:rsidR="006A2CCA" w14:paraId="3DD0344F" w14:textId="77777777" w:rsidTr="005F7286">
        <w:tc>
          <w:tcPr>
            <w:tcW w:w="2515" w:type="dxa"/>
          </w:tcPr>
          <w:p w14:paraId="2955C647" w14:textId="70E1A24D" w:rsidR="006A2CCA" w:rsidRPr="00C422CC" w:rsidRDefault="0024085E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rthelius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Phaup</w:t>
            </w:r>
            <w:proofErr w:type="spellEnd"/>
          </w:p>
        </w:tc>
        <w:tc>
          <w:tcPr>
            <w:tcW w:w="2250" w:type="dxa"/>
          </w:tcPr>
          <w:p w14:paraId="5AA45F44" w14:textId="1A8AD2C5" w:rsidR="006A2CCA" w:rsidRPr="00C422CC" w:rsidRDefault="0024085E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lvano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Phaup</w:t>
            </w:r>
            <w:proofErr w:type="spellEnd"/>
          </w:p>
        </w:tc>
        <w:tc>
          <w:tcPr>
            <w:tcW w:w="2250" w:type="dxa"/>
          </w:tcPr>
          <w:p w14:paraId="6EE7ACDC" w14:textId="4AECD0FA" w:rsidR="006A2CCA" w:rsidRPr="00C422CC" w:rsidRDefault="00052B1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Brandon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whwartz</w:t>
            </w:r>
            <w:proofErr w:type="spellEnd"/>
          </w:p>
        </w:tc>
      </w:tr>
      <w:tr w:rsidR="006A2CCA" w14:paraId="6DFB728E" w14:textId="77777777" w:rsidTr="005F7286">
        <w:tc>
          <w:tcPr>
            <w:tcW w:w="2515" w:type="dxa"/>
          </w:tcPr>
          <w:p w14:paraId="77738C11" w14:textId="0560B1C5" w:rsidR="006A2CCA" w:rsidRPr="00C422CC" w:rsidRDefault="00052B1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Hugh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ettier</w:t>
            </w:r>
            <w:proofErr w:type="spellEnd"/>
          </w:p>
        </w:tc>
        <w:tc>
          <w:tcPr>
            <w:tcW w:w="2250" w:type="dxa"/>
          </w:tcPr>
          <w:p w14:paraId="26D1726C" w14:textId="64482ACA" w:rsidR="006A2CCA" w:rsidRPr="00C422CC" w:rsidRDefault="00052B15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Jorge </w:t>
            </w:r>
            <w:r w:rsidR="00936CA6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ercado Nunez</w:t>
            </w:r>
          </w:p>
        </w:tc>
        <w:tc>
          <w:tcPr>
            <w:tcW w:w="2250" w:type="dxa"/>
          </w:tcPr>
          <w:p w14:paraId="4C1F51A8" w14:textId="39955E7A" w:rsidR="006A2CCA" w:rsidRPr="00C422CC" w:rsidRDefault="00936CA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Brian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iesler</w:t>
            </w:r>
            <w:proofErr w:type="spellEnd"/>
          </w:p>
        </w:tc>
      </w:tr>
      <w:tr w:rsidR="006A2CCA" w14:paraId="22D0D7AB" w14:textId="77777777" w:rsidTr="005F7286">
        <w:tc>
          <w:tcPr>
            <w:tcW w:w="2515" w:type="dxa"/>
          </w:tcPr>
          <w:p w14:paraId="62669889" w14:textId="3907A07C" w:rsidR="006A2CCA" w:rsidRPr="00C422CC" w:rsidRDefault="00936CA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hn Helms</w:t>
            </w:r>
          </w:p>
        </w:tc>
        <w:tc>
          <w:tcPr>
            <w:tcW w:w="2250" w:type="dxa"/>
          </w:tcPr>
          <w:p w14:paraId="14F6AFCA" w14:textId="0DC8DD46" w:rsidR="006A2CCA" w:rsidRPr="00C422CC" w:rsidRDefault="00936CA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Joseph Glowitz</w:t>
            </w:r>
          </w:p>
        </w:tc>
        <w:tc>
          <w:tcPr>
            <w:tcW w:w="2250" w:type="dxa"/>
          </w:tcPr>
          <w:p w14:paraId="56C2A110" w14:textId="6A246D08" w:rsidR="006A2CCA" w:rsidRPr="00C422CC" w:rsidRDefault="00936CA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egan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Lubina</w:t>
            </w:r>
            <w:proofErr w:type="spellEnd"/>
          </w:p>
        </w:tc>
      </w:tr>
      <w:tr w:rsidR="006A2CCA" w14:paraId="2562B3B2" w14:textId="77777777" w:rsidTr="005F7286">
        <w:tc>
          <w:tcPr>
            <w:tcW w:w="2515" w:type="dxa"/>
          </w:tcPr>
          <w:p w14:paraId="40EE8048" w14:textId="2E29F4C1" w:rsidR="006A2CCA" w:rsidRPr="00C422CC" w:rsidRDefault="00936CA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ark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nuzi</w:t>
            </w:r>
            <w:r w:rsidR="00CB24D8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to</w:t>
            </w:r>
            <w:proofErr w:type="spellEnd"/>
          </w:p>
        </w:tc>
        <w:tc>
          <w:tcPr>
            <w:tcW w:w="2250" w:type="dxa"/>
          </w:tcPr>
          <w:p w14:paraId="18BC16BC" w14:textId="28DCCAD4" w:rsidR="006A2CCA" w:rsidRPr="00C422CC" w:rsidRDefault="00CB24D8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rk Leeper</w:t>
            </w:r>
          </w:p>
        </w:tc>
        <w:tc>
          <w:tcPr>
            <w:tcW w:w="2250" w:type="dxa"/>
          </w:tcPr>
          <w:p w14:paraId="02C0F634" w14:textId="7F8ED08B" w:rsidR="006A2CCA" w:rsidRPr="00C422CC" w:rsidRDefault="00CB24D8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illiam Thompson</w:t>
            </w:r>
          </w:p>
        </w:tc>
      </w:tr>
      <w:tr w:rsidR="006A2CCA" w14:paraId="1ED03179" w14:textId="77777777" w:rsidTr="005F7286">
        <w:tc>
          <w:tcPr>
            <w:tcW w:w="2515" w:type="dxa"/>
          </w:tcPr>
          <w:p w14:paraId="513A3A2E" w14:textId="0A1CF135" w:rsidR="006A2CCA" w:rsidRPr="00C422CC" w:rsidRDefault="00CB24D8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ichael Zajac</w:t>
            </w:r>
          </w:p>
        </w:tc>
        <w:tc>
          <w:tcPr>
            <w:tcW w:w="2250" w:type="dxa"/>
          </w:tcPr>
          <w:p w14:paraId="41D6C8D5" w14:textId="35C53A51" w:rsidR="006A2CCA" w:rsidRPr="00C422CC" w:rsidRDefault="00007F81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drew Gibbs</w:t>
            </w:r>
          </w:p>
        </w:tc>
        <w:tc>
          <w:tcPr>
            <w:tcW w:w="2250" w:type="dxa"/>
          </w:tcPr>
          <w:p w14:paraId="67E37037" w14:textId="0EB80DC7" w:rsidR="006A2CCA" w:rsidRPr="007F35EB" w:rsidRDefault="00007F81" w:rsidP="00832196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Joshua Everett</w:t>
            </w:r>
          </w:p>
        </w:tc>
      </w:tr>
      <w:tr w:rsidR="006A2CCA" w14:paraId="621D3926" w14:textId="77777777" w:rsidTr="005F7286">
        <w:tc>
          <w:tcPr>
            <w:tcW w:w="2515" w:type="dxa"/>
          </w:tcPr>
          <w:p w14:paraId="4937FBD1" w14:textId="58F9B7B5" w:rsidR="006A2CCA" w:rsidRPr="00C422CC" w:rsidRDefault="00007F81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drew Haw</w:t>
            </w:r>
            <w:r w:rsidR="00026740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k</w:t>
            </w:r>
          </w:p>
        </w:tc>
        <w:tc>
          <w:tcPr>
            <w:tcW w:w="2250" w:type="dxa"/>
          </w:tcPr>
          <w:p w14:paraId="03C453A7" w14:textId="128C4535" w:rsidR="006A2CCA" w:rsidRPr="00C422CC" w:rsidRDefault="00026740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Andrew Bevan</w:t>
            </w:r>
          </w:p>
        </w:tc>
        <w:tc>
          <w:tcPr>
            <w:tcW w:w="2250" w:type="dxa"/>
          </w:tcPr>
          <w:p w14:paraId="1DC9CF2A" w14:textId="1CA60A2C" w:rsidR="006A2CCA" w:rsidRPr="00C422CC" w:rsidRDefault="00026740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ichael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Tuttman</w:t>
            </w:r>
            <w:proofErr w:type="spellEnd"/>
          </w:p>
        </w:tc>
      </w:tr>
      <w:tr w:rsidR="006A2CCA" w14:paraId="50450631" w14:textId="77777777" w:rsidTr="005F7286">
        <w:tc>
          <w:tcPr>
            <w:tcW w:w="2515" w:type="dxa"/>
          </w:tcPr>
          <w:p w14:paraId="6BAF69EE" w14:textId="2B0BC236" w:rsidR="006A2CCA" w:rsidRPr="00C422CC" w:rsidRDefault="003F0936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alvin Sherill</w:t>
            </w:r>
          </w:p>
        </w:tc>
        <w:tc>
          <w:tcPr>
            <w:tcW w:w="2250" w:type="dxa"/>
          </w:tcPr>
          <w:p w14:paraId="437FC134" w14:textId="5F0264DE" w:rsidR="006A2CCA" w:rsidRPr="00C422CC" w:rsidRDefault="007A13BC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Ernest Fountas</w:t>
            </w:r>
          </w:p>
        </w:tc>
        <w:tc>
          <w:tcPr>
            <w:tcW w:w="2250" w:type="dxa"/>
          </w:tcPr>
          <w:p w14:paraId="1723B78B" w14:textId="50EED2E1" w:rsidR="006A2CCA" w:rsidRPr="00C422CC" w:rsidRDefault="00CE2C7E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rk Dy</w:t>
            </w:r>
          </w:p>
        </w:tc>
      </w:tr>
      <w:tr w:rsidR="006A2CCA" w14:paraId="69BE2536" w14:textId="77777777" w:rsidTr="005F7286">
        <w:tc>
          <w:tcPr>
            <w:tcW w:w="2515" w:type="dxa"/>
          </w:tcPr>
          <w:p w14:paraId="3EDFD6B7" w14:textId="374056EC" w:rsidR="006A2CCA" w:rsidRPr="00C422CC" w:rsidRDefault="00CE2C7E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Stephen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arr</w:t>
            </w:r>
            <w:proofErr w:type="spellEnd"/>
          </w:p>
        </w:tc>
        <w:tc>
          <w:tcPr>
            <w:tcW w:w="2250" w:type="dxa"/>
          </w:tcPr>
          <w:p w14:paraId="2C3CEFCA" w14:textId="7C49C38F" w:rsidR="006A2CCA" w:rsidRPr="00C422CC" w:rsidRDefault="00481FDC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rian Chee</w:t>
            </w:r>
          </w:p>
        </w:tc>
        <w:tc>
          <w:tcPr>
            <w:tcW w:w="2250" w:type="dxa"/>
          </w:tcPr>
          <w:p w14:paraId="38C7F2E6" w14:textId="4B4E4902" w:rsidR="006A2CCA" w:rsidRPr="00C422CC" w:rsidRDefault="00481FDC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Shuo</w:t>
            </w:r>
            <w:proofErr w:type="spellEnd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Zhang</w:t>
            </w:r>
          </w:p>
        </w:tc>
      </w:tr>
      <w:tr w:rsidR="006A2CCA" w14:paraId="27E23604" w14:textId="77777777" w:rsidTr="005F7286">
        <w:tc>
          <w:tcPr>
            <w:tcW w:w="2515" w:type="dxa"/>
          </w:tcPr>
          <w:p w14:paraId="087AD82F" w14:textId="50252FF8" w:rsidR="006A2CCA" w:rsidRPr="00C422CC" w:rsidRDefault="00481FDC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ohanraj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Venkatelsh</w:t>
            </w:r>
            <w:proofErr w:type="spellEnd"/>
          </w:p>
        </w:tc>
        <w:tc>
          <w:tcPr>
            <w:tcW w:w="2250" w:type="dxa"/>
          </w:tcPr>
          <w:p w14:paraId="6BC432E0" w14:textId="61E098A2" w:rsidR="006A2CCA" w:rsidRPr="00C422CC" w:rsidRDefault="00547C5B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Robert Harris</w:t>
            </w:r>
          </w:p>
        </w:tc>
        <w:tc>
          <w:tcPr>
            <w:tcW w:w="2250" w:type="dxa"/>
          </w:tcPr>
          <w:p w14:paraId="60E0B73B" w14:textId="61A59B87" w:rsidR="006A2CCA" w:rsidRPr="007F35EB" w:rsidRDefault="00547C5B" w:rsidP="00C40A80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trick Barns</w:t>
            </w:r>
          </w:p>
        </w:tc>
      </w:tr>
      <w:tr w:rsidR="006A2CCA" w14:paraId="3244737E" w14:textId="77777777" w:rsidTr="005F7286">
        <w:tc>
          <w:tcPr>
            <w:tcW w:w="2515" w:type="dxa"/>
          </w:tcPr>
          <w:p w14:paraId="4B0404BB" w14:textId="1A497CBA" w:rsidR="006A2CCA" w:rsidRPr="00C422CC" w:rsidRDefault="00547C5B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Waylon Fran</w:t>
            </w:r>
            <w:r w:rsidR="006424C9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cis</w:t>
            </w:r>
          </w:p>
        </w:tc>
        <w:tc>
          <w:tcPr>
            <w:tcW w:w="2250" w:type="dxa"/>
          </w:tcPr>
          <w:p w14:paraId="74365D5C" w14:textId="58745BB1" w:rsidR="006A2CCA" w:rsidRPr="00C422CC" w:rsidRDefault="006424C9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Nicholas Schauer</w:t>
            </w:r>
          </w:p>
        </w:tc>
        <w:tc>
          <w:tcPr>
            <w:tcW w:w="2250" w:type="dxa"/>
          </w:tcPr>
          <w:p w14:paraId="64A8940C" w14:textId="6D1D0AB9" w:rsidR="006A2CCA" w:rsidRPr="00C422CC" w:rsidRDefault="00A844B2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David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Preissler</w:t>
            </w:r>
            <w:proofErr w:type="spellEnd"/>
          </w:p>
        </w:tc>
      </w:tr>
      <w:tr w:rsidR="004605F4" w14:paraId="366A630E" w14:textId="77777777" w:rsidTr="005F7286">
        <w:tc>
          <w:tcPr>
            <w:tcW w:w="2515" w:type="dxa"/>
          </w:tcPr>
          <w:p w14:paraId="0EB1D918" w14:textId="319784A9" w:rsidR="004605F4" w:rsidRPr="00C422CC" w:rsidRDefault="00A63789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Don Dotson</w:t>
            </w:r>
          </w:p>
        </w:tc>
        <w:tc>
          <w:tcPr>
            <w:tcW w:w="2250" w:type="dxa"/>
          </w:tcPr>
          <w:p w14:paraId="57E2229E" w14:textId="5840DEA5" w:rsidR="004605F4" w:rsidRPr="00C422CC" w:rsidRDefault="00A63789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Mary </w:t>
            </w: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ley</w:t>
            </w:r>
            <w:proofErr w:type="spellEnd"/>
          </w:p>
        </w:tc>
        <w:tc>
          <w:tcPr>
            <w:tcW w:w="2250" w:type="dxa"/>
          </w:tcPr>
          <w:p w14:paraId="1956EA62" w14:textId="5383A53D" w:rsidR="004605F4" w:rsidRPr="00C422CC" w:rsidRDefault="00A63789" w:rsidP="00C422CC">
            <w:pPr>
              <w:textAlignment w:val="baseline"/>
              <w:outlineLvl w:val="0"/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Mana</w:t>
            </w:r>
            <w:r w:rsidR="00924A49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>b</w:t>
            </w:r>
            <w:proofErr w:type="spellEnd"/>
            <w:r w:rsidR="00924A49">
              <w:rPr>
                <w:rFonts w:ascii="Times New Roman" w:eastAsia="Times New Roman" w:hAnsi="Times New Roman" w:cs="Times New Roman"/>
                <w:kern w:val="36"/>
                <w:sz w:val="22"/>
                <w:szCs w:val="22"/>
              </w:rPr>
              <w:t xml:space="preserve"> Medhi</w:t>
            </w:r>
          </w:p>
        </w:tc>
      </w:tr>
    </w:tbl>
    <w:p w14:paraId="37222B81" w14:textId="10FFA163" w:rsidR="006A637F" w:rsidRDefault="006A637F" w:rsidP="57325B6F">
      <w:pPr>
        <w:textAlignment w:val="baseline"/>
        <w:rPr>
          <w:kern w:val="36"/>
        </w:rPr>
      </w:pPr>
    </w:p>
    <w:p w14:paraId="631A9B8B" w14:textId="41C2F21E" w:rsidR="00DD38A8" w:rsidRDefault="00E75D78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  <w:r>
        <w:rPr>
          <w:rFonts w:ascii="Times New Roman" w:eastAsia="Times New Roman" w:hAnsi="Times New Roman" w:cs="Times New Roman"/>
          <w:b/>
          <w:bCs/>
          <w:kern w:val="36"/>
          <w:u w:val="single"/>
        </w:rPr>
        <w:t xml:space="preserve">Professional Engineer </w:t>
      </w:r>
      <w:r w:rsidR="009E111D">
        <w:rPr>
          <w:rFonts w:ascii="Times New Roman" w:eastAsia="Times New Roman" w:hAnsi="Times New Roman" w:cs="Times New Roman"/>
          <w:b/>
          <w:bCs/>
          <w:kern w:val="36"/>
          <w:u w:val="single"/>
        </w:rPr>
        <w:t xml:space="preserve">Exam </w:t>
      </w:r>
      <w:r w:rsidR="00DB1539">
        <w:rPr>
          <w:rFonts w:ascii="Times New Roman" w:eastAsia="Times New Roman" w:hAnsi="Times New Roman" w:cs="Times New Roman"/>
          <w:b/>
          <w:bCs/>
          <w:kern w:val="36"/>
          <w:u w:val="single"/>
        </w:rPr>
        <w:t>(</w:t>
      </w:r>
      <w:r>
        <w:rPr>
          <w:rFonts w:ascii="Times New Roman" w:eastAsia="Times New Roman" w:hAnsi="Times New Roman" w:cs="Times New Roman"/>
          <w:b/>
          <w:bCs/>
          <w:kern w:val="36"/>
          <w:u w:val="single"/>
        </w:rPr>
        <w:t>1</w:t>
      </w:r>
      <w:r w:rsidR="00DB1539">
        <w:rPr>
          <w:rFonts w:ascii="Times New Roman" w:eastAsia="Times New Roman" w:hAnsi="Times New Roman" w:cs="Times New Roman"/>
          <w:b/>
          <w:bCs/>
          <w:kern w:val="36"/>
          <w:u w:val="single"/>
        </w:rPr>
        <w:t>)</w:t>
      </w:r>
    </w:p>
    <w:p w14:paraId="426BFC17" w14:textId="585BE042" w:rsidR="00B00677" w:rsidRDefault="00F0494A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>
        <w:rPr>
          <w:rFonts w:ascii="Times New Roman" w:eastAsia="Times New Roman" w:hAnsi="Times New Roman" w:cs="Times New Roman"/>
          <w:kern w:val="36"/>
        </w:rPr>
        <w:t>Andrew McEwan</w:t>
      </w:r>
    </w:p>
    <w:p w14:paraId="21D84BF8" w14:textId="77777777" w:rsidR="00DD38A8" w:rsidRDefault="00DD38A8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</w:p>
    <w:p w14:paraId="1E78AE16" w14:textId="51F3FF39" w:rsidR="00DD38A8" w:rsidRDefault="000B08C7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u w:val="single"/>
        </w:rPr>
      </w:pPr>
      <w:r>
        <w:rPr>
          <w:rFonts w:ascii="Times New Roman" w:eastAsia="Times New Roman" w:hAnsi="Times New Roman" w:cs="Times New Roman"/>
          <w:b/>
          <w:bCs/>
          <w:kern w:val="36"/>
          <w:u w:val="single"/>
        </w:rPr>
        <w:t>Professional Engineer Reinstatement</w:t>
      </w:r>
      <w:r w:rsidR="007F06A6">
        <w:rPr>
          <w:rFonts w:ascii="Times New Roman" w:eastAsia="Times New Roman" w:hAnsi="Times New Roman" w:cs="Times New Roman"/>
          <w:b/>
          <w:bCs/>
          <w:kern w:val="36"/>
          <w:u w:val="single"/>
        </w:rPr>
        <w:t xml:space="preserve"> (1)</w:t>
      </w:r>
    </w:p>
    <w:p w14:paraId="5C01EB1E" w14:textId="23D28D53" w:rsidR="00416E0E" w:rsidRDefault="003325E9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  <w:r>
        <w:rPr>
          <w:rFonts w:ascii="Times New Roman" w:eastAsia="Times New Roman" w:hAnsi="Times New Roman" w:cs="Times New Roman"/>
          <w:kern w:val="36"/>
        </w:rPr>
        <w:t xml:space="preserve">Sola </w:t>
      </w:r>
      <w:proofErr w:type="spellStart"/>
      <w:r>
        <w:rPr>
          <w:rFonts w:ascii="Times New Roman" w:eastAsia="Times New Roman" w:hAnsi="Times New Roman" w:cs="Times New Roman"/>
          <w:kern w:val="36"/>
        </w:rPr>
        <w:t>Miatudila</w:t>
      </w:r>
      <w:proofErr w:type="spellEnd"/>
    </w:p>
    <w:p w14:paraId="5C786D50" w14:textId="77777777" w:rsidR="007F06A6" w:rsidRDefault="007F06A6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</w:p>
    <w:p w14:paraId="7BE2815A" w14:textId="77777777" w:rsidR="007F06A6" w:rsidRDefault="007F06A6" w:rsidP="00AC3762">
      <w:pPr>
        <w:shd w:val="clear" w:color="auto" w:fill="FFFFFF"/>
        <w:spacing w:line="360" w:lineRule="atLeast"/>
        <w:textAlignment w:val="baseline"/>
        <w:outlineLvl w:val="0"/>
        <w:rPr>
          <w:rFonts w:ascii="Times New Roman" w:eastAsia="Times New Roman" w:hAnsi="Times New Roman" w:cs="Times New Roman"/>
          <w:kern w:val="36"/>
        </w:rPr>
      </w:pPr>
    </w:p>
    <w:p w14:paraId="13B0ABEF" w14:textId="1DA23FB6" w:rsidR="00457002" w:rsidRDefault="00457002" w:rsidP="002615EB">
      <w:pPr>
        <w:rPr>
          <w:rFonts w:ascii="Century Gothic" w:hAnsi="Century Gothic"/>
        </w:rPr>
      </w:pPr>
    </w:p>
    <w:p w14:paraId="7BC0BE32" w14:textId="69731EF1" w:rsidR="00457002" w:rsidRPr="00ED1E2F" w:rsidRDefault="00ED1E2F" w:rsidP="002615EB">
      <w:pPr>
        <w:rPr>
          <w:rFonts w:ascii="Baguet Script" w:hAnsi="Baguet Script"/>
          <w:sz w:val="48"/>
          <w:szCs w:val="48"/>
          <w:u w:val="single"/>
        </w:rPr>
      </w:pPr>
      <w:r w:rsidRPr="00ED1E2F">
        <w:rPr>
          <w:rFonts w:ascii="Baguet Script" w:hAnsi="Baguet Script"/>
          <w:sz w:val="48"/>
          <w:szCs w:val="48"/>
          <w:u w:val="single"/>
        </w:rPr>
        <w:t xml:space="preserve">Barry Lucas       </w:t>
      </w:r>
      <w:r>
        <w:rPr>
          <w:rFonts w:ascii="Baguet Script" w:hAnsi="Baguet Script"/>
          <w:sz w:val="48"/>
          <w:szCs w:val="48"/>
          <w:u w:val="single"/>
        </w:rPr>
        <w:t xml:space="preserve">              </w:t>
      </w:r>
      <w:r w:rsidRPr="00ED1E2F">
        <w:rPr>
          <w:rFonts w:ascii="Baguet Script" w:hAnsi="Baguet Script"/>
          <w:sz w:val="48"/>
          <w:szCs w:val="48"/>
          <w:u w:val="single"/>
        </w:rPr>
        <w:t xml:space="preserve"> </w:t>
      </w:r>
      <w:r w:rsidRPr="00ED1E2F">
        <w:rPr>
          <w:rFonts w:ascii="Baguet Script" w:hAnsi="Baguet Script"/>
          <w:sz w:val="2"/>
          <w:szCs w:val="2"/>
          <w:u w:val="single"/>
        </w:rPr>
        <w:t>.</w:t>
      </w:r>
    </w:p>
    <w:p w14:paraId="324AFD10" w14:textId="53BF103F" w:rsidR="00E13200" w:rsidRPr="00CE0032" w:rsidRDefault="00457002" w:rsidP="0042209B">
      <w:pPr>
        <w:rPr>
          <w:rFonts w:ascii="Times New Roman" w:hAnsi="Times New Roman" w:cs="Times New Roman"/>
          <w:b/>
        </w:rPr>
      </w:pPr>
      <w:r w:rsidRPr="00CE0032">
        <w:rPr>
          <w:rFonts w:ascii="Times New Roman" w:hAnsi="Times New Roman" w:cs="Times New Roman"/>
          <w:b/>
        </w:rPr>
        <w:t xml:space="preserve">Approved: </w:t>
      </w:r>
      <w:r w:rsidR="00AA5BC9" w:rsidRPr="00CE0032">
        <w:rPr>
          <w:rFonts w:ascii="Times New Roman" w:hAnsi="Times New Roman" w:cs="Times New Roman"/>
          <w:b/>
        </w:rPr>
        <w:t>Barry Lucas, PE, Board Chairman</w:t>
      </w:r>
    </w:p>
    <w:sectPr w:rsidR="00E13200" w:rsidRPr="00CE0032" w:rsidSect="000D077F">
      <w:headerReference w:type="default" r:id="rId11"/>
      <w:footerReference w:type="default" r:id="rId12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DEA45" w14:textId="77777777" w:rsidR="00770B39" w:rsidRDefault="00770B39" w:rsidP="00BE55D9">
      <w:r>
        <w:separator/>
      </w:r>
    </w:p>
  </w:endnote>
  <w:endnote w:type="continuationSeparator" w:id="0">
    <w:p w14:paraId="1B13D5CC" w14:textId="77777777" w:rsidR="00770B39" w:rsidRDefault="00770B39" w:rsidP="00BE55D9">
      <w:r>
        <w:continuationSeparator/>
      </w:r>
    </w:p>
  </w:endnote>
  <w:endnote w:type="continuationNotice" w:id="1">
    <w:p w14:paraId="37BE9C3C" w14:textId="77777777" w:rsidR="00770B39" w:rsidRDefault="00770B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guet Script">
    <w:charset w:val="00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A80" w14:textId="427B8F15" w:rsidR="00FC7F66" w:rsidRDefault="00FC7F66" w:rsidP="000D077F">
    <w:pPr>
      <w:pStyle w:val="Footer"/>
      <w:ind w:left="-1350" w:hanging="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86FFB" w14:textId="77777777" w:rsidR="00770B39" w:rsidRDefault="00770B39" w:rsidP="00BE55D9">
      <w:r>
        <w:separator/>
      </w:r>
    </w:p>
  </w:footnote>
  <w:footnote w:type="continuationSeparator" w:id="0">
    <w:p w14:paraId="42953B04" w14:textId="77777777" w:rsidR="00770B39" w:rsidRDefault="00770B39" w:rsidP="00BE55D9">
      <w:r>
        <w:continuationSeparator/>
      </w:r>
    </w:p>
  </w:footnote>
  <w:footnote w:type="continuationNotice" w:id="1">
    <w:p w14:paraId="66850BE4" w14:textId="77777777" w:rsidR="00770B39" w:rsidRDefault="00770B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606A8" w14:textId="530B367A" w:rsidR="00FC7F66" w:rsidRDefault="57325B6F" w:rsidP="00BE55D9">
    <w:pPr>
      <w:pStyle w:val="Header"/>
      <w:ind w:left="-900" w:hanging="360"/>
    </w:pPr>
    <w:r>
      <w:rPr>
        <w:noProof/>
      </w:rPr>
      <w:drawing>
        <wp:inline distT="0" distB="0" distL="0" distR="0" wp14:anchorId="1E4A68EA" wp14:editId="57325B6F">
          <wp:extent cx="3038475" cy="2143125"/>
          <wp:effectExtent l="0" t="0" r="0" b="0"/>
          <wp:docPr id="802923041" name="Picture 8029230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38475" cy="2143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A6B62"/>
    <w:multiLevelType w:val="hybridMultilevel"/>
    <w:tmpl w:val="9A4AA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F02AA"/>
    <w:multiLevelType w:val="hybridMultilevel"/>
    <w:tmpl w:val="AC688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24908"/>
    <w:multiLevelType w:val="hybridMultilevel"/>
    <w:tmpl w:val="1480B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238DE"/>
    <w:multiLevelType w:val="hybridMultilevel"/>
    <w:tmpl w:val="BBB22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F306B"/>
    <w:multiLevelType w:val="hybridMultilevel"/>
    <w:tmpl w:val="74347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903713">
    <w:abstractNumId w:val="1"/>
  </w:num>
  <w:num w:numId="2" w16cid:durableId="1566185683">
    <w:abstractNumId w:val="3"/>
  </w:num>
  <w:num w:numId="3" w16cid:durableId="1813594476">
    <w:abstractNumId w:val="0"/>
  </w:num>
  <w:num w:numId="4" w16cid:durableId="1960986241">
    <w:abstractNumId w:val="4"/>
  </w:num>
  <w:num w:numId="5" w16cid:durableId="1366757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1B4B"/>
    <w:rsid w:val="00007F81"/>
    <w:rsid w:val="000131C7"/>
    <w:rsid w:val="00015EBF"/>
    <w:rsid w:val="00026740"/>
    <w:rsid w:val="00026817"/>
    <w:rsid w:val="00026C0D"/>
    <w:rsid w:val="00027F16"/>
    <w:rsid w:val="00030596"/>
    <w:rsid w:val="000315E7"/>
    <w:rsid w:val="00031D32"/>
    <w:rsid w:val="00034ADF"/>
    <w:rsid w:val="00034C0A"/>
    <w:rsid w:val="00037162"/>
    <w:rsid w:val="00044391"/>
    <w:rsid w:val="00052B15"/>
    <w:rsid w:val="00052B26"/>
    <w:rsid w:val="000555EE"/>
    <w:rsid w:val="00055EC8"/>
    <w:rsid w:val="00064373"/>
    <w:rsid w:val="0006446C"/>
    <w:rsid w:val="00064DA1"/>
    <w:rsid w:val="00064F19"/>
    <w:rsid w:val="0007321F"/>
    <w:rsid w:val="000776DF"/>
    <w:rsid w:val="00082368"/>
    <w:rsid w:val="00091006"/>
    <w:rsid w:val="000925C0"/>
    <w:rsid w:val="0009585F"/>
    <w:rsid w:val="000A0925"/>
    <w:rsid w:val="000A543A"/>
    <w:rsid w:val="000A62F4"/>
    <w:rsid w:val="000B08C7"/>
    <w:rsid w:val="000B7E38"/>
    <w:rsid w:val="000C0567"/>
    <w:rsid w:val="000C2003"/>
    <w:rsid w:val="000C5CFD"/>
    <w:rsid w:val="000D077F"/>
    <w:rsid w:val="000D0C19"/>
    <w:rsid w:val="000E4B6B"/>
    <w:rsid w:val="000E4EA0"/>
    <w:rsid w:val="000E5598"/>
    <w:rsid w:val="000E6644"/>
    <w:rsid w:val="000F5D4C"/>
    <w:rsid w:val="00104E04"/>
    <w:rsid w:val="00107C67"/>
    <w:rsid w:val="00120A1C"/>
    <w:rsid w:val="00126E70"/>
    <w:rsid w:val="00130AD0"/>
    <w:rsid w:val="001338DD"/>
    <w:rsid w:val="001351A9"/>
    <w:rsid w:val="00136B2D"/>
    <w:rsid w:val="00136DC0"/>
    <w:rsid w:val="0014463E"/>
    <w:rsid w:val="00146422"/>
    <w:rsid w:val="00146F85"/>
    <w:rsid w:val="00160575"/>
    <w:rsid w:val="00163293"/>
    <w:rsid w:val="00166784"/>
    <w:rsid w:val="001679CD"/>
    <w:rsid w:val="001837F1"/>
    <w:rsid w:val="00185B80"/>
    <w:rsid w:val="00187E56"/>
    <w:rsid w:val="00190E2A"/>
    <w:rsid w:val="00191B16"/>
    <w:rsid w:val="00191B72"/>
    <w:rsid w:val="001A0655"/>
    <w:rsid w:val="001B1A3E"/>
    <w:rsid w:val="001B224E"/>
    <w:rsid w:val="001B3A86"/>
    <w:rsid w:val="001B4849"/>
    <w:rsid w:val="001B716C"/>
    <w:rsid w:val="001C077A"/>
    <w:rsid w:val="001C298C"/>
    <w:rsid w:val="001C3912"/>
    <w:rsid w:val="001D1424"/>
    <w:rsid w:val="001D14D4"/>
    <w:rsid w:val="001D2203"/>
    <w:rsid w:val="001D2767"/>
    <w:rsid w:val="001D7132"/>
    <w:rsid w:val="001D7EB0"/>
    <w:rsid w:val="001E6419"/>
    <w:rsid w:val="001E6A81"/>
    <w:rsid w:val="001F7D73"/>
    <w:rsid w:val="00200423"/>
    <w:rsid w:val="002055BE"/>
    <w:rsid w:val="002065DF"/>
    <w:rsid w:val="002066F7"/>
    <w:rsid w:val="00206C6C"/>
    <w:rsid w:val="00217AC2"/>
    <w:rsid w:val="00226785"/>
    <w:rsid w:val="00234705"/>
    <w:rsid w:val="0024085E"/>
    <w:rsid w:val="002439A8"/>
    <w:rsid w:val="0024552D"/>
    <w:rsid w:val="002459E0"/>
    <w:rsid w:val="00247264"/>
    <w:rsid w:val="00253A80"/>
    <w:rsid w:val="00256829"/>
    <w:rsid w:val="00256FAC"/>
    <w:rsid w:val="0025763E"/>
    <w:rsid w:val="00257A9D"/>
    <w:rsid w:val="002615EB"/>
    <w:rsid w:val="002706E7"/>
    <w:rsid w:val="0027085E"/>
    <w:rsid w:val="002751F6"/>
    <w:rsid w:val="00291D7A"/>
    <w:rsid w:val="00292C5E"/>
    <w:rsid w:val="0029797D"/>
    <w:rsid w:val="002A1AE2"/>
    <w:rsid w:val="002A6C46"/>
    <w:rsid w:val="002B23C8"/>
    <w:rsid w:val="002C0BD9"/>
    <w:rsid w:val="002C2EA4"/>
    <w:rsid w:val="002C43CB"/>
    <w:rsid w:val="002C47FD"/>
    <w:rsid w:val="002D4006"/>
    <w:rsid w:val="002D50FA"/>
    <w:rsid w:val="002D5F81"/>
    <w:rsid w:val="002E3D88"/>
    <w:rsid w:val="002F46DB"/>
    <w:rsid w:val="0030383B"/>
    <w:rsid w:val="0030552A"/>
    <w:rsid w:val="00310211"/>
    <w:rsid w:val="003231F0"/>
    <w:rsid w:val="003325E9"/>
    <w:rsid w:val="00337875"/>
    <w:rsid w:val="00342D4C"/>
    <w:rsid w:val="0034571F"/>
    <w:rsid w:val="00347197"/>
    <w:rsid w:val="00350D12"/>
    <w:rsid w:val="003558C2"/>
    <w:rsid w:val="00356CC7"/>
    <w:rsid w:val="003602D1"/>
    <w:rsid w:val="00360411"/>
    <w:rsid w:val="00361763"/>
    <w:rsid w:val="00362E25"/>
    <w:rsid w:val="0036352F"/>
    <w:rsid w:val="003705DB"/>
    <w:rsid w:val="00370936"/>
    <w:rsid w:val="00373289"/>
    <w:rsid w:val="00377523"/>
    <w:rsid w:val="00387ED6"/>
    <w:rsid w:val="003921DC"/>
    <w:rsid w:val="003A1B16"/>
    <w:rsid w:val="003A27E0"/>
    <w:rsid w:val="003A703F"/>
    <w:rsid w:val="003B0751"/>
    <w:rsid w:val="003B7778"/>
    <w:rsid w:val="003C3A0B"/>
    <w:rsid w:val="003D1493"/>
    <w:rsid w:val="003D2533"/>
    <w:rsid w:val="003D2858"/>
    <w:rsid w:val="003D2DD0"/>
    <w:rsid w:val="003F0936"/>
    <w:rsid w:val="003F15D3"/>
    <w:rsid w:val="003F4C4D"/>
    <w:rsid w:val="003F59AA"/>
    <w:rsid w:val="0041042B"/>
    <w:rsid w:val="00410606"/>
    <w:rsid w:val="0041296D"/>
    <w:rsid w:val="004153D6"/>
    <w:rsid w:val="00416E0E"/>
    <w:rsid w:val="0042209B"/>
    <w:rsid w:val="00424810"/>
    <w:rsid w:val="0042621B"/>
    <w:rsid w:val="00426FA3"/>
    <w:rsid w:val="0043236C"/>
    <w:rsid w:val="00434983"/>
    <w:rsid w:val="00440F3B"/>
    <w:rsid w:val="00447971"/>
    <w:rsid w:val="00452036"/>
    <w:rsid w:val="0045516D"/>
    <w:rsid w:val="00457002"/>
    <w:rsid w:val="004605F4"/>
    <w:rsid w:val="00465F0D"/>
    <w:rsid w:val="00466A18"/>
    <w:rsid w:val="00470F63"/>
    <w:rsid w:val="00471B1E"/>
    <w:rsid w:val="004810A4"/>
    <w:rsid w:val="00481FDC"/>
    <w:rsid w:val="00482A3B"/>
    <w:rsid w:val="00490973"/>
    <w:rsid w:val="00494476"/>
    <w:rsid w:val="00494A1F"/>
    <w:rsid w:val="00495057"/>
    <w:rsid w:val="004A32CC"/>
    <w:rsid w:val="004A5FF8"/>
    <w:rsid w:val="004B6F42"/>
    <w:rsid w:val="004C15F5"/>
    <w:rsid w:val="004D600F"/>
    <w:rsid w:val="004E16AB"/>
    <w:rsid w:val="005002A2"/>
    <w:rsid w:val="00500B30"/>
    <w:rsid w:val="00501FB3"/>
    <w:rsid w:val="00503BFB"/>
    <w:rsid w:val="00505657"/>
    <w:rsid w:val="005077E1"/>
    <w:rsid w:val="00511A5F"/>
    <w:rsid w:val="005134D2"/>
    <w:rsid w:val="00513534"/>
    <w:rsid w:val="00514A61"/>
    <w:rsid w:val="00520D59"/>
    <w:rsid w:val="00520EAE"/>
    <w:rsid w:val="005223F5"/>
    <w:rsid w:val="00522D8E"/>
    <w:rsid w:val="00524D1A"/>
    <w:rsid w:val="00530F1D"/>
    <w:rsid w:val="00534240"/>
    <w:rsid w:val="00542C4F"/>
    <w:rsid w:val="0054325D"/>
    <w:rsid w:val="00547A83"/>
    <w:rsid w:val="00547C5B"/>
    <w:rsid w:val="0055087E"/>
    <w:rsid w:val="00551CFA"/>
    <w:rsid w:val="005526C2"/>
    <w:rsid w:val="00553AE5"/>
    <w:rsid w:val="00554A07"/>
    <w:rsid w:val="00556F1B"/>
    <w:rsid w:val="005600D2"/>
    <w:rsid w:val="005603CC"/>
    <w:rsid w:val="0056379B"/>
    <w:rsid w:val="00564248"/>
    <w:rsid w:val="00564C07"/>
    <w:rsid w:val="00574478"/>
    <w:rsid w:val="005778E2"/>
    <w:rsid w:val="00580CDC"/>
    <w:rsid w:val="005828E3"/>
    <w:rsid w:val="00593B59"/>
    <w:rsid w:val="00597D86"/>
    <w:rsid w:val="005A2A3E"/>
    <w:rsid w:val="005A672B"/>
    <w:rsid w:val="005A6E91"/>
    <w:rsid w:val="005B7A7A"/>
    <w:rsid w:val="005C3FDF"/>
    <w:rsid w:val="005D2C36"/>
    <w:rsid w:val="005D310D"/>
    <w:rsid w:val="005E587A"/>
    <w:rsid w:val="005F0994"/>
    <w:rsid w:val="005F2B0D"/>
    <w:rsid w:val="005F3426"/>
    <w:rsid w:val="005F7286"/>
    <w:rsid w:val="00602CEC"/>
    <w:rsid w:val="00603638"/>
    <w:rsid w:val="0060452C"/>
    <w:rsid w:val="006073C9"/>
    <w:rsid w:val="006138D1"/>
    <w:rsid w:val="00614566"/>
    <w:rsid w:val="00614B25"/>
    <w:rsid w:val="00615777"/>
    <w:rsid w:val="006178D0"/>
    <w:rsid w:val="00626773"/>
    <w:rsid w:val="00632D95"/>
    <w:rsid w:val="006352D6"/>
    <w:rsid w:val="00640E39"/>
    <w:rsid w:val="00641012"/>
    <w:rsid w:val="006424C9"/>
    <w:rsid w:val="00642FCA"/>
    <w:rsid w:val="0065554D"/>
    <w:rsid w:val="00661D1A"/>
    <w:rsid w:val="00664E45"/>
    <w:rsid w:val="006656CE"/>
    <w:rsid w:val="0067611D"/>
    <w:rsid w:val="00683562"/>
    <w:rsid w:val="006850B8"/>
    <w:rsid w:val="00686E9E"/>
    <w:rsid w:val="00691AAD"/>
    <w:rsid w:val="00691D74"/>
    <w:rsid w:val="00691FCE"/>
    <w:rsid w:val="006941A3"/>
    <w:rsid w:val="00694F3E"/>
    <w:rsid w:val="0069569C"/>
    <w:rsid w:val="006A2CCA"/>
    <w:rsid w:val="006A637F"/>
    <w:rsid w:val="006B27B6"/>
    <w:rsid w:val="006B2A88"/>
    <w:rsid w:val="006B2E48"/>
    <w:rsid w:val="006B4124"/>
    <w:rsid w:val="006B4B26"/>
    <w:rsid w:val="006B538B"/>
    <w:rsid w:val="006C192C"/>
    <w:rsid w:val="006D1F6B"/>
    <w:rsid w:val="006D6E49"/>
    <w:rsid w:val="006E015A"/>
    <w:rsid w:val="006E54A0"/>
    <w:rsid w:val="006E65FB"/>
    <w:rsid w:val="006E7473"/>
    <w:rsid w:val="006F6142"/>
    <w:rsid w:val="006F767C"/>
    <w:rsid w:val="0070345F"/>
    <w:rsid w:val="007106DD"/>
    <w:rsid w:val="00710891"/>
    <w:rsid w:val="00713CFE"/>
    <w:rsid w:val="00722CD5"/>
    <w:rsid w:val="00724D1E"/>
    <w:rsid w:val="007256BD"/>
    <w:rsid w:val="00727B79"/>
    <w:rsid w:val="00727C59"/>
    <w:rsid w:val="007320E0"/>
    <w:rsid w:val="007356A9"/>
    <w:rsid w:val="00737624"/>
    <w:rsid w:val="00740880"/>
    <w:rsid w:val="00745569"/>
    <w:rsid w:val="0074560C"/>
    <w:rsid w:val="00750A35"/>
    <w:rsid w:val="00751590"/>
    <w:rsid w:val="0075274F"/>
    <w:rsid w:val="0076404F"/>
    <w:rsid w:val="007641EB"/>
    <w:rsid w:val="00764725"/>
    <w:rsid w:val="0077083B"/>
    <w:rsid w:val="00770B39"/>
    <w:rsid w:val="00773364"/>
    <w:rsid w:val="00776535"/>
    <w:rsid w:val="0078043F"/>
    <w:rsid w:val="0078102A"/>
    <w:rsid w:val="00783E74"/>
    <w:rsid w:val="00785991"/>
    <w:rsid w:val="007900FB"/>
    <w:rsid w:val="007918CF"/>
    <w:rsid w:val="00793CE4"/>
    <w:rsid w:val="00796940"/>
    <w:rsid w:val="007A13BC"/>
    <w:rsid w:val="007A3D70"/>
    <w:rsid w:val="007A689A"/>
    <w:rsid w:val="007B1F43"/>
    <w:rsid w:val="007B2B96"/>
    <w:rsid w:val="007C0826"/>
    <w:rsid w:val="007C4579"/>
    <w:rsid w:val="007C473C"/>
    <w:rsid w:val="007C525E"/>
    <w:rsid w:val="007C729C"/>
    <w:rsid w:val="007C7599"/>
    <w:rsid w:val="007C7DFA"/>
    <w:rsid w:val="007D5620"/>
    <w:rsid w:val="007D7FF3"/>
    <w:rsid w:val="007E6CA5"/>
    <w:rsid w:val="007F06A6"/>
    <w:rsid w:val="007F301B"/>
    <w:rsid w:val="007F35EB"/>
    <w:rsid w:val="007F52F6"/>
    <w:rsid w:val="007F6AA5"/>
    <w:rsid w:val="0080114D"/>
    <w:rsid w:val="00805B92"/>
    <w:rsid w:val="00810353"/>
    <w:rsid w:val="008147D7"/>
    <w:rsid w:val="008212E3"/>
    <w:rsid w:val="00823806"/>
    <w:rsid w:val="00823C05"/>
    <w:rsid w:val="00827362"/>
    <w:rsid w:val="00827891"/>
    <w:rsid w:val="00832196"/>
    <w:rsid w:val="008341B4"/>
    <w:rsid w:val="0083544A"/>
    <w:rsid w:val="00835978"/>
    <w:rsid w:val="00840D16"/>
    <w:rsid w:val="00841F47"/>
    <w:rsid w:val="0084783F"/>
    <w:rsid w:val="008501CC"/>
    <w:rsid w:val="00852783"/>
    <w:rsid w:val="00853983"/>
    <w:rsid w:val="00857DD0"/>
    <w:rsid w:val="008605B7"/>
    <w:rsid w:val="00860B4B"/>
    <w:rsid w:val="00861C44"/>
    <w:rsid w:val="0086739F"/>
    <w:rsid w:val="00867403"/>
    <w:rsid w:val="00867B2D"/>
    <w:rsid w:val="008733C7"/>
    <w:rsid w:val="00873FAF"/>
    <w:rsid w:val="00874698"/>
    <w:rsid w:val="00875352"/>
    <w:rsid w:val="008756B1"/>
    <w:rsid w:val="008759D0"/>
    <w:rsid w:val="00876B85"/>
    <w:rsid w:val="0088019A"/>
    <w:rsid w:val="008831C8"/>
    <w:rsid w:val="00886314"/>
    <w:rsid w:val="008907A2"/>
    <w:rsid w:val="00897BFE"/>
    <w:rsid w:val="008A03E7"/>
    <w:rsid w:val="008A466A"/>
    <w:rsid w:val="008A7D2D"/>
    <w:rsid w:val="008B34F1"/>
    <w:rsid w:val="008B517F"/>
    <w:rsid w:val="008C1B9F"/>
    <w:rsid w:val="008C21F4"/>
    <w:rsid w:val="008C74EA"/>
    <w:rsid w:val="008C750D"/>
    <w:rsid w:val="008C79F9"/>
    <w:rsid w:val="008D0D45"/>
    <w:rsid w:val="008D1661"/>
    <w:rsid w:val="008D283E"/>
    <w:rsid w:val="008D320B"/>
    <w:rsid w:val="008E2A87"/>
    <w:rsid w:val="008E3BB1"/>
    <w:rsid w:val="008F2823"/>
    <w:rsid w:val="008F305F"/>
    <w:rsid w:val="008F432A"/>
    <w:rsid w:val="008F7970"/>
    <w:rsid w:val="00904FA8"/>
    <w:rsid w:val="00906553"/>
    <w:rsid w:val="0090758A"/>
    <w:rsid w:val="00914495"/>
    <w:rsid w:val="009149AF"/>
    <w:rsid w:val="00914AA6"/>
    <w:rsid w:val="00924A49"/>
    <w:rsid w:val="00927877"/>
    <w:rsid w:val="00936CA6"/>
    <w:rsid w:val="0094054A"/>
    <w:rsid w:val="00941D0A"/>
    <w:rsid w:val="0094574E"/>
    <w:rsid w:val="00947399"/>
    <w:rsid w:val="0095733D"/>
    <w:rsid w:val="00961B3F"/>
    <w:rsid w:val="00965CAC"/>
    <w:rsid w:val="00971AF2"/>
    <w:rsid w:val="009720C0"/>
    <w:rsid w:val="00972E86"/>
    <w:rsid w:val="00973957"/>
    <w:rsid w:val="00973B9C"/>
    <w:rsid w:val="009A41D7"/>
    <w:rsid w:val="009A57F2"/>
    <w:rsid w:val="009B31C7"/>
    <w:rsid w:val="009B5E1A"/>
    <w:rsid w:val="009C1B40"/>
    <w:rsid w:val="009D0931"/>
    <w:rsid w:val="009D292A"/>
    <w:rsid w:val="009D3F0D"/>
    <w:rsid w:val="009D4BE1"/>
    <w:rsid w:val="009D5519"/>
    <w:rsid w:val="009E0A23"/>
    <w:rsid w:val="009E111D"/>
    <w:rsid w:val="009E65E0"/>
    <w:rsid w:val="009F1756"/>
    <w:rsid w:val="009F28E8"/>
    <w:rsid w:val="009F6984"/>
    <w:rsid w:val="009F7885"/>
    <w:rsid w:val="00A04810"/>
    <w:rsid w:val="00A07E58"/>
    <w:rsid w:val="00A1261F"/>
    <w:rsid w:val="00A1607B"/>
    <w:rsid w:val="00A265A7"/>
    <w:rsid w:val="00A27D42"/>
    <w:rsid w:val="00A36DF8"/>
    <w:rsid w:val="00A410B3"/>
    <w:rsid w:val="00A455DB"/>
    <w:rsid w:val="00A5297D"/>
    <w:rsid w:val="00A53BE2"/>
    <w:rsid w:val="00A63789"/>
    <w:rsid w:val="00A64EB4"/>
    <w:rsid w:val="00A673EE"/>
    <w:rsid w:val="00A7012B"/>
    <w:rsid w:val="00A844B2"/>
    <w:rsid w:val="00A90453"/>
    <w:rsid w:val="00A918F5"/>
    <w:rsid w:val="00A94B6D"/>
    <w:rsid w:val="00AA2771"/>
    <w:rsid w:val="00AA398D"/>
    <w:rsid w:val="00AA3C4D"/>
    <w:rsid w:val="00AA5BC9"/>
    <w:rsid w:val="00AA608A"/>
    <w:rsid w:val="00AC21AA"/>
    <w:rsid w:val="00AC3762"/>
    <w:rsid w:val="00AC5B19"/>
    <w:rsid w:val="00AC71BE"/>
    <w:rsid w:val="00AD03C4"/>
    <w:rsid w:val="00AE12B3"/>
    <w:rsid w:val="00AE1993"/>
    <w:rsid w:val="00AE266F"/>
    <w:rsid w:val="00B00677"/>
    <w:rsid w:val="00B05A28"/>
    <w:rsid w:val="00B16F42"/>
    <w:rsid w:val="00B17CE0"/>
    <w:rsid w:val="00B2651B"/>
    <w:rsid w:val="00B350E8"/>
    <w:rsid w:val="00B36029"/>
    <w:rsid w:val="00B43110"/>
    <w:rsid w:val="00B51187"/>
    <w:rsid w:val="00B53169"/>
    <w:rsid w:val="00B533CF"/>
    <w:rsid w:val="00B53E0A"/>
    <w:rsid w:val="00B560C7"/>
    <w:rsid w:val="00B5651B"/>
    <w:rsid w:val="00B576E7"/>
    <w:rsid w:val="00B628D8"/>
    <w:rsid w:val="00B64D06"/>
    <w:rsid w:val="00B70D97"/>
    <w:rsid w:val="00B716BE"/>
    <w:rsid w:val="00B74117"/>
    <w:rsid w:val="00B74B4A"/>
    <w:rsid w:val="00B80981"/>
    <w:rsid w:val="00B82E13"/>
    <w:rsid w:val="00B82E80"/>
    <w:rsid w:val="00B83B21"/>
    <w:rsid w:val="00B84B8B"/>
    <w:rsid w:val="00B92306"/>
    <w:rsid w:val="00BA339A"/>
    <w:rsid w:val="00BB06B2"/>
    <w:rsid w:val="00BB4B52"/>
    <w:rsid w:val="00BC148F"/>
    <w:rsid w:val="00BC2E93"/>
    <w:rsid w:val="00BC2F0D"/>
    <w:rsid w:val="00BC30BF"/>
    <w:rsid w:val="00BC386D"/>
    <w:rsid w:val="00BC5145"/>
    <w:rsid w:val="00BD02F0"/>
    <w:rsid w:val="00BD0BBE"/>
    <w:rsid w:val="00BD2F18"/>
    <w:rsid w:val="00BD7609"/>
    <w:rsid w:val="00BE1532"/>
    <w:rsid w:val="00BE1606"/>
    <w:rsid w:val="00BE1E05"/>
    <w:rsid w:val="00BE55D9"/>
    <w:rsid w:val="00BF1F1E"/>
    <w:rsid w:val="00BF5390"/>
    <w:rsid w:val="00C06FB0"/>
    <w:rsid w:val="00C232A4"/>
    <w:rsid w:val="00C240F7"/>
    <w:rsid w:val="00C2525F"/>
    <w:rsid w:val="00C36DD0"/>
    <w:rsid w:val="00C37E26"/>
    <w:rsid w:val="00C40A80"/>
    <w:rsid w:val="00C411FD"/>
    <w:rsid w:val="00C422CC"/>
    <w:rsid w:val="00C42C96"/>
    <w:rsid w:val="00C42F10"/>
    <w:rsid w:val="00C50033"/>
    <w:rsid w:val="00C57452"/>
    <w:rsid w:val="00C6081F"/>
    <w:rsid w:val="00C61AF1"/>
    <w:rsid w:val="00C61D1F"/>
    <w:rsid w:val="00C66688"/>
    <w:rsid w:val="00C77436"/>
    <w:rsid w:val="00C81478"/>
    <w:rsid w:val="00C8395B"/>
    <w:rsid w:val="00C85E77"/>
    <w:rsid w:val="00C86998"/>
    <w:rsid w:val="00C86D35"/>
    <w:rsid w:val="00C942B3"/>
    <w:rsid w:val="00C96D1C"/>
    <w:rsid w:val="00CA117B"/>
    <w:rsid w:val="00CA4FE7"/>
    <w:rsid w:val="00CA6D44"/>
    <w:rsid w:val="00CB24D8"/>
    <w:rsid w:val="00CB6160"/>
    <w:rsid w:val="00CC19E5"/>
    <w:rsid w:val="00CC31A1"/>
    <w:rsid w:val="00CC356C"/>
    <w:rsid w:val="00CC5AE6"/>
    <w:rsid w:val="00CD1D44"/>
    <w:rsid w:val="00CE0032"/>
    <w:rsid w:val="00CE2C7E"/>
    <w:rsid w:val="00CE441A"/>
    <w:rsid w:val="00CE7859"/>
    <w:rsid w:val="00CF0AB6"/>
    <w:rsid w:val="00CF54D1"/>
    <w:rsid w:val="00CF745F"/>
    <w:rsid w:val="00D04358"/>
    <w:rsid w:val="00D05F6F"/>
    <w:rsid w:val="00D07429"/>
    <w:rsid w:val="00D10426"/>
    <w:rsid w:val="00D12A55"/>
    <w:rsid w:val="00D13FAD"/>
    <w:rsid w:val="00D155D7"/>
    <w:rsid w:val="00D1614E"/>
    <w:rsid w:val="00D16638"/>
    <w:rsid w:val="00D1665D"/>
    <w:rsid w:val="00D20823"/>
    <w:rsid w:val="00D23BAF"/>
    <w:rsid w:val="00D24A95"/>
    <w:rsid w:val="00D255AE"/>
    <w:rsid w:val="00D30088"/>
    <w:rsid w:val="00D31FBC"/>
    <w:rsid w:val="00D34680"/>
    <w:rsid w:val="00D35660"/>
    <w:rsid w:val="00D37851"/>
    <w:rsid w:val="00D41BC9"/>
    <w:rsid w:val="00D45D97"/>
    <w:rsid w:val="00D65C7A"/>
    <w:rsid w:val="00D70D22"/>
    <w:rsid w:val="00D718F1"/>
    <w:rsid w:val="00D80329"/>
    <w:rsid w:val="00D812A2"/>
    <w:rsid w:val="00D8351C"/>
    <w:rsid w:val="00D8480B"/>
    <w:rsid w:val="00D8507B"/>
    <w:rsid w:val="00D87BFF"/>
    <w:rsid w:val="00D90981"/>
    <w:rsid w:val="00D915A7"/>
    <w:rsid w:val="00D97DA1"/>
    <w:rsid w:val="00DB1539"/>
    <w:rsid w:val="00DB1F3B"/>
    <w:rsid w:val="00DB26AD"/>
    <w:rsid w:val="00DC0E4C"/>
    <w:rsid w:val="00DC330A"/>
    <w:rsid w:val="00DC654C"/>
    <w:rsid w:val="00DC662C"/>
    <w:rsid w:val="00DD1F20"/>
    <w:rsid w:val="00DD224E"/>
    <w:rsid w:val="00DD38A8"/>
    <w:rsid w:val="00DD4A8E"/>
    <w:rsid w:val="00DD6709"/>
    <w:rsid w:val="00DE1C5D"/>
    <w:rsid w:val="00DE5EF1"/>
    <w:rsid w:val="00DF2253"/>
    <w:rsid w:val="00DF34A7"/>
    <w:rsid w:val="00DF5CC5"/>
    <w:rsid w:val="00DF62B5"/>
    <w:rsid w:val="00DF7AF3"/>
    <w:rsid w:val="00E00354"/>
    <w:rsid w:val="00E00C8F"/>
    <w:rsid w:val="00E010EE"/>
    <w:rsid w:val="00E02B00"/>
    <w:rsid w:val="00E04A1A"/>
    <w:rsid w:val="00E0773C"/>
    <w:rsid w:val="00E12FF7"/>
    <w:rsid w:val="00E13200"/>
    <w:rsid w:val="00E14336"/>
    <w:rsid w:val="00E15CD1"/>
    <w:rsid w:val="00E24627"/>
    <w:rsid w:val="00E31A65"/>
    <w:rsid w:val="00E413EF"/>
    <w:rsid w:val="00E43CCC"/>
    <w:rsid w:val="00E4469E"/>
    <w:rsid w:val="00E527FA"/>
    <w:rsid w:val="00E57D26"/>
    <w:rsid w:val="00E6322C"/>
    <w:rsid w:val="00E704EE"/>
    <w:rsid w:val="00E74B88"/>
    <w:rsid w:val="00E75D78"/>
    <w:rsid w:val="00E76735"/>
    <w:rsid w:val="00E76AE4"/>
    <w:rsid w:val="00E77159"/>
    <w:rsid w:val="00E83C93"/>
    <w:rsid w:val="00E84772"/>
    <w:rsid w:val="00E9303D"/>
    <w:rsid w:val="00E93096"/>
    <w:rsid w:val="00EA3C76"/>
    <w:rsid w:val="00EA7C21"/>
    <w:rsid w:val="00EB1988"/>
    <w:rsid w:val="00EB2247"/>
    <w:rsid w:val="00EB261D"/>
    <w:rsid w:val="00EB2B9D"/>
    <w:rsid w:val="00EC0DFC"/>
    <w:rsid w:val="00EC2576"/>
    <w:rsid w:val="00EC25B0"/>
    <w:rsid w:val="00EC336F"/>
    <w:rsid w:val="00EC6DEE"/>
    <w:rsid w:val="00ED1798"/>
    <w:rsid w:val="00ED1E2F"/>
    <w:rsid w:val="00EE1850"/>
    <w:rsid w:val="00EE1DD5"/>
    <w:rsid w:val="00EE2822"/>
    <w:rsid w:val="00EF2543"/>
    <w:rsid w:val="00F01CC9"/>
    <w:rsid w:val="00F0494A"/>
    <w:rsid w:val="00F06C53"/>
    <w:rsid w:val="00F119BD"/>
    <w:rsid w:val="00F1515E"/>
    <w:rsid w:val="00F21B8A"/>
    <w:rsid w:val="00F274DD"/>
    <w:rsid w:val="00F27A2B"/>
    <w:rsid w:val="00F42C94"/>
    <w:rsid w:val="00F47BBD"/>
    <w:rsid w:val="00F56D51"/>
    <w:rsid w:val="00F60617"/>
    <w:rsid w:val="00F64D60"/>
    <w:rsid w:val="00F66ACF"/>
    <w:rsid w:val="00F82E80"/>
    <w:rsid w:val="00F86C27"/>
    <w:rsid w:val="00F9026C"/>
    <w:rsid w:val="00F918DD"/>
    <w:rsid w:val="00F91999"/>
    <w:rsid w:val="00F93A2C"/>
    <w:rsid w:val="00F93BFD"/>
    <w:rsid w:val="00F94925"/>
    <w:rsid w:val="00F9648C"/>
    <w:rsid w:val="00FA51E5"/>
    <w:rsid w:val="00FB2807"/>
    <w:rsid w:val="00FB3ED3"/>
    <w:rsid w:val="00FB4E1F"/>
    <w:rsid w:val="00FC378F"/>
    <w:rsid w:val="00FC40F2"/>
    <w:rsid w:val="00FC7F66"/>
    <w:rsid w:val="00FD28B8"/>
    <w:rsid w:val="00FD297E"/>
    <w:rsid w:val="00FD3587"/>
    <w:rsid w:val="00FD62A5"/>
    <w:rsid w:val="00FE677F"/>
    <w:rsid w:val="00FF14A2"/>
    <w:rsid w:val="00FF591C"/>
    <w:rsid w:val="00FF7815"/>
    <w:rsid w:val="07B65077"/>
    <w:rsid w:val="08B06C5E"/>
    <w:rsid w:val="0BE80D20"/>
    <w:rsid w:val="0C9B961D"/>
    <w:rsid w:val="0D250A1F"/>
    <w:rsid w:val="0FE1ADF6"/>
    <w:rsid w:val="14275EFE"/>
    <w:rsid w:val="1596DCEC"/>
    <w:rsid w:val="168C00A5"/>
    <w:rsid w:val="1732AD4D"/>
    <w:rsid w:val="1829D674"/>
    <w:rsid w:val="1C061E70"/>
    <w:rsid w:val="1CB86348"/>
    <w:rsid w:val="1EAEEEFA"/>
    <w:rsid w:val="2678BF75"/>
    <w:rsid w:val="26A409AC"/>
    <w:rsid w:val="2741ADDA"/>
    <w:rsid w:val="2748D117"/>
    <w:rsid w:val="283FDA0D"/>
    <w:rsid w:val="29D83398"/>
    <w:rsid w:val="2A13EA6B"/>
    <w:rsid w:val="2D40BC0C"/>
    <w:rsid w:val="2FEBC4F9"/>
    <w:rsid w:val="318BBAB2"/>
    <w:rsid w:val="31CA4DF3"/>
    <w:rsid w:val="33661E54"/>
    <w:rsid w:val="36B68C24"/>
    <w:rsid w:val="3EA1ADBE"/>
    <w:rsid w:val="3EFF8B55"/>
    <w:rsid w:val="41E071BD"/>
    <w:rsid w:val="43751EE1"/>
    <w:rsid w:val="4D03A313"/>
    <w:rsid w:val="5182894E"/>
    <w:rsid w:val="53B96009"/>
    <w:rsid w:val="57325B6F"/>
    <w:rsid w:val="57C8FD26"/>
    <w:rsid w:val="58549C34"/>
    <w:rsid w:val="5AE42F88"/>
    <w:rsid w:val="5DA16A22"/>
    <w:rsid w:val="62106305"/>
    <w:rsid w:val="637E4201"/>
    <w:rsid w:val="65AAE870"/>
    <w:rsid w:val="672BAA63"/>
    <w:rsid w:val="6746B8D1"/>
    <w:rsid w:val="68E28932"/>
    <w:rsid w:val="695E82F1"/>
    <w:rsid w:val="6AFA5352"/>
    <w:rsid w:val="6C9623B3"/>
    <w:rsid w:val="75389F33"/>
    <w:rsid w:val="754669EA"/>
    <w:rsid w:val="79BED12C"/>
    <w:rsid w:val="7FDB8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2A1AE2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A1AE2"/>
    <w:rPr>
      <w:rFonts w:ascii="Times New Roman" w:eastAsia="Times New Roman" w:hAnsi="Times New Roman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6B27B6"/>
    <w:rPr>
      <w:b/>
      <w:bCs/>
      <w:smallCaps/>
      <w:color w:val="4F81BD" w:themeColor="accent1"/>
      <w:spacing w:val="5"/>
    </w:rPr>
  </w:style>
  <w:style w:type="table" w:styleId="TableGrid">
    <w:name w:val="Table Grid"/>
    <w:basedOn w:val="TableNormal"/>
    <w:uiPriority w:val="59"/>
    <w:rsid w:val="00E413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6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8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1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2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2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6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70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89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58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6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3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9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2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6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2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1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0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4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6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7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4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1CFB73B682804AACE04DD9A1957729" ma:contentTypeVersion="7" ma:contentTypeDescription="Create a new document." ma:contentTypeScope="" ma:versionID="8e95ccf95159b57e7eb6d3586e1d38da">
  <xsd:schema xmlns:xsd="http://www.w3.org/2001/XMLSchema" xmlns:xs="http://www.w3.org/2001/XMLSchema" xmlns:p="http://schemas.microsoft.com/office/2006/metadata/properties" xmlns:ns3="a1e1cf67-e434-474a-8bad-1527e9e1f42a" xmlns:ns4="b4cf8ee1-3171-42d0-8a79-7434bbfd3e4a" targetNamespace="http://schemas.microsoft.com/office/2006/metadata/properties" ma:root="true" ma:fieldsID="b5d337c9d07167aa664319432ccbc34c" ns3:_="" ns4:_="">
    <xsd:import namespace="a1e1cf67-e434-474a-8bad-1527e9e1f42a"/>
    <xsd:import namespace="b4cf8ee1-3171-42d0-8a79-7434bbfd3e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1cf67-e434-474a-8bad-1527e9e1f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cf8ee1-3171-42d0-8a79-7434bbfd3e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FD3D65-DBCB-4168-A399-7FF367CC7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1cf67-e434-474a-8bad-1527e9e1f42a"/>
    <ds:schemaRef ds:uri="b4cf8ee1-3171-42d0-8a79-7434bbfd3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CC8568-C392-4E56-BE65-45D6A70970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4CD922-D706-4496-BC6D-B44E6F4AB0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679980-ACE1-4E94-BDE5-1BB67A188B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o Lemos</dc:creator>
  <cp:lastModifiedBy>Barry Lucas</cp:lastModifiedBy>
  <cp:revision>2</cp:revision>
  <cp:lastPrinted>2019-12-06T14:48:00Z</cp:lastPrinted>
  <dcterms:created xsi:type="dcterms:W3CDTF">2023-06-26T03:27:00Z</dcterms:created>
  <dcterms:modified xsi:type="dcterms:W3CDTF">2023-06-26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1CFB73B682804AACE04DD9A1957729</vt:lpwstr>
  </property>
</Properties>
</file>